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">
                <v:group id="Group 2" o:spid="_x0000_s1027" style="position:absolute;width:38099;height:53188" coordorigin="6293,2333" coordsize="37152,5418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mYSxgAAAN8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YATPP+ELyMUDAAD//wMAUEsBAi0AFAAGAAgAAAAhANvh9svuAAAAhQEAABMAAAAAAAAA&#13;&#10;AAAAAAAAAAAAAFtDb250ZW50X1R5cGVzXS54bWxQSwECLQAUAAYACAAAACEAWvQsW78AAAAVAQAA&#13;&#10;CwAAAAAAAAAAAAAAAAAfAQAAX3JlbHMvLnJlbHNQSwECLQAUAAYACAAAACEAbkpmEsYAAADfAAAA&#13;&#10;DwAAAAAAAAAAAAAAAAAHAgAAZHJzL2Rvd25yZXYueG1sUEsFBgAAAAADAAMAtwAAAPoCAAAA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&#13;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&#13;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&#13;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&#13;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&#13;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&#13;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&#13;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&#13;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&#13;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&#13;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463A7D1D" w14:textId="2DDB6010" w:rsidR="000F1A32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97308969" w:history="1">
            <w:r w:rsidR="000F1A32" w:rsidRPr="003A701A">
              <w:rPr>
                <w:rStyle w:val="Hyperlink"/>
                <w:b/>
                <w:noProof/>
              </w:rPr>
              <w:t>1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69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4CDE9F58" w14:textId="371D25B0" w:rsidR="000F1A32" w:rsidRDefault="004768F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0" w:history="1">
            <w:r w:rsidR="000F1A32" w:rsidRPr="003A701A">
              <w:rPr>
                <w:rStyle w:val="Hyperlink"/>
                <w:b/>
                <w:noProof/>
              </w:rPr>
              <w:t>2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0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2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1393DCB2" w14:textId="115F8BCD" w:rsidR="000F1A32" w:rsidRDefault="004768F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1" w:history="1">
            <w:r w:rsidR="000F1A32" w:rsidRPr="003A701A">
              <w:rPr>
                <w:rStyle w:val="Hyperlink"/>
                <w:b/>
                <w:noProof/>
              </w:rPr>
              <w:t>3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1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2A865775" w14:textId="17AA6AB0" w:rsidR="000F1A32" w:rsidRDefault="004768F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2" w:history="1">
            <w:r w:rsidR="000F1A32" w:rsidRPr="003A701A">
              <w:rPr>
                <w:rStyle w:val="Hyperlink"/>
                <w:b/>
                <w:noProof/>
              </w:rPr>
              <w:t>4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2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ED5DF38" w14:textId="368B3270" w:rsidR="000F1A32" w:rsidRDefault="004768F1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3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1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3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E15EA1" w14:textId="56F658DA" w:rsidR="000F1A32" w:rsidRDefault="004768F1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4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2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4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3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9F826EB" w14:textId="193F915F" w:rsidR="000F1A32" w:rsidRDefault="004768F1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5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3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5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FF9FCE2" w14:textId="6554A577" w:rsidR="000F1A32" w:rsidRDefault="004768F1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6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4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6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74673926" w14:textId="5666512B" w:rsidR="000F1A32" w:rsidRDefault="004768F1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7" w:history="1">
            <w:r w:rsidR="000F1A32" w:rsidRPr="003A701A">
              <w:rPr>
                <w:rStyle w:val="Hyperlink"/>
                <w:rFonts w:asciiTheme="majorBidi" w:eastAsia="Times New Roman" w:hAnsiTheme="majorBidi" w:cstheme="majorBidi"/>
                <w:i/>
                <w:noProof/>
              </w:rPr>
              <w:t>Use Case 5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7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4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370858D9" w14:textId="72EA6DFC" w:rsidR="000F1A32" w:rsidRDefault="004768F1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7308978" w:history="1">
            <w:r w:rsidR="000F1A32" w:rsidRPr="003A701A">
              <w:rPr>
                <w:rStyle w:val="Hyperlink"/>
                <w:b/>
                <w:noProof/>
              </w:rPr>
              <w:t>5.</w:t>
            </w:r>
            <w:r w:rsidR="000F1A32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0F1A32" w:rsidRPr="003A701A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0F1A32">
              <w:rPr>
                <w:noProof/>
                <w:webHidden/>
              </w:rPr>
              <w:tab/>
            </w:r>
            <w:r w:rsidR="000F1A32">
              <w:rPr>
                <w:noProof/>
                <w:webHidden/>
              </w:rPr>
              <w:fldChar w:fldCharType="begin"/>
            </w:r>
            <w:r w:rsidR="000F1A32">
              <w:rPr>
                <w:noProof/>
                <w:webHidden/>
              </w:rPr>
              <w:instrText xml:space="preserve"> PAGEREF _Toc97308978 \h </w:instrText>
            </w:r>
            <w:r w:rsidR="000F1A32">
              <w:rPr>
                <w:noProof/>
                <w:webHidden/>
              </w:rPr>
            </w:r>
            <w:r w:rsidR="000F1A32">
              <w:rPr>
                <w:noProof/>
                <w:webHidden/>
              </w:rPr>
              <w:fldChar w:fldCharType="separate"/>
            </w:r>
            <w:r w:rsidR="000F1A32">
              <w:rPr>
                <w:noProof/>
                <w:webHidden/>
              </w:rPr>
              <w:t>5</w:t>
            </w:r>
            <w:r w:rsidR="000F1A32">
              <w:rPr>
                <w:noProof/>
                <w:webHidden/>
              </w:rPr>
              <w:fldChar w:fldCharType="end"/>
            </w:r>
          </w:hyperlink>
        </w:p>
        <w:p w14:paraId="6D5396DA" w14:textId="564541FD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036775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8DB74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DC5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39591542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308969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2B04A15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3192BA02" w14:textId="62C9C5F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50CD09DB">
                <wp:simplePos x="0" y="0"/>
                <wp:positionH relativeFrom="page">
                  <wp:posOffset>1646555</wp:posOffset>
                </wp:positionH>
                <wp:positionV relativeFrom="margin">
                  <wp:posOffset>2341245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29.65pt;margin-top:184.35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5740A7DA" w14:textId="6F30102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77777777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4BE06B3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97308970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139DA5F0" w14:textId="11FC075C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1F3A5DB" w14:textId="6490E300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56F70D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4B7167CC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e window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667282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E7B85C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9076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99597C9" w14:textId="433DB5B8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AECE311" w14:textId="72ADBD1F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308971"/>
      <w:r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049C19E" w14:textId="6724B20C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visualize a tablature;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o,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1895AA9C" w14:textId="427631DE" w:rsidR="003A2F12" w:rsidRPr="00E5277D" w:rsidRDefault="00E5277D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2100226E" wp14:editId="32FA8943">
                <wp:simplePos x="0" y="0"/>
                <wp:positionH relativeFrom="page">
                  <wp:posOffset>1577975</wp:posOffset>
                </wp:positionH>
                <wp:positionV relativeFrom="margin">
                  <wp:posOffset>1901190</wp:posOffset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9E58E79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0226E" id="Flowchart: Off-page Connector 28" o:spid="_x0000_s1042" type="#_x0000_t177" style="position:absolute;left:0;text-align:left;margin-left:124.25pt;margin-top:149.7pt;width:95.8pt;height:355.15pt;rotation:-90;z-index:-25163980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9E58E79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40BEDED7" w14:textId="44AF1845" w:rsidR="003A2F12" w:rsidRPr="00E5277D" w:rsidRDefault="00E038B6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791B71EF" w14:textId="6F24FFE6" w:rsidR="003A2F12" w:rsidRPr="000F1A32" w:rsidRDefault="00E038B6" w:rsidP="000F1A32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 </w:t>
      </w: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308972"/>
      <w:r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EC0F771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5BE19BB7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</w:rPr>
      </w:pPr>
      <w:bookmarkStart w:id="4" w:name="_Toc97308973"/>
      <w:r w:rsidRPr="00E5277D">
        <w:rPr>
          <w:rFonts w:asciiTheme="majorBidi" w:eastAsia="Times New Roman" w:hAnsiTheme="majorBidi" w:cstheme="majorBidi"/>
          <w:i/>
          <w:color w:val="0E101A"/>
        </w:rPr>
        <w:t>Use Case 1</w:t>
      </w:r>
      <w:bookmarkEnd w:id="4"/>
    </w:p>
    <w:p w14:paraId="791FAA5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568F9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</w:p>
    <w:p w14:paraId="52D2761F" w14:textId="14E84003" w:rsidR="003A2F12" w:rsidRPr="000F1A32" w:rsidRDefault="00E038B6" w:rsidP="000F1A32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6F0A56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5" w:name="_Toc97308974"/>
      <w:r w:rsidRPr="00E5277D">
        <w:rPr>
          <w:rFonts w:asciiTheme="majorBidi" w:eastAsia="Times New Roman" w:hAnsiTheme="majorBidi" w:cstheme="majorBidi"/>
          <w:i/>
          <w:color w:val="0E101A"/>
        </w:rPr>
        <w:t>Use Case 2</w:t>
      </w:r>
      <w:bookmarkEnd w:id="5"/>
    </w:p>
    <w:p w14:paraId="7AA86B5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11FDF95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7ED13B74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3BE2D9A9" w14:textId="77777777" w:rsidR="003A2F12" w:rsidRPr="00E5277D" w:rsidRDefault="00E038B6">
      <w:pPr>
        <w:numPr>
          <w:ilvl w:val="0"/>
          <w:numId w:val="4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08C50070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</w:rPr>
      </w:pPr>
    </w:p>
    <w:p w14:paraId="08AE8C94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6" w:name="_Toc97308975"/>
      <w:r w:rsidRPr="00E5277D">
        <w:rPr>
          <w:rFonts w:asciiTheme="majorBidi" w:eastAsia="Times New Roman" w:hAnsiTheme="majorBidi" w:cstheme="majorBidi"/>
          <w:i/>
          <w:color w:val="0E101A"/>
        </w:rPr>
        <w:lastRenderedPageBreak/>
        <w:t>Use Case 3</w:t>
      </w:r>
      <w:bookmarkEnd w:id="6"/>
    </w:p>
    <w:p w14:paraId="2B53AC9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lay the music sheet</w:t>
      </w:r>
    </w:p>
    <w:p w14:paraId="4411A1E8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737D14D3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2094D0CD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081AFC8D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E5769EB" w14:textId="77777777" w:rsidR="003A2F12" w:rsidRPr="00E5277D" w:rsidRDefault="00E038B6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4A8714CB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3B3580F8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0EA1800A" w14:textId="77777777" w:rsidR="003A2F12" w:rsidRPr="00E5277D" w:rsidRDefault="00E038B6">
      <w:pPr>
        <w:numPr>
          <w:ilvl w:val="1"/>
          <w:numId w:val="5"/>
        </w:numPr>
        <w:ind w:left="216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Replay </w:t>
      </w:r>
    </w:p>
    <w:p w14:paraId="64B9C038" w14:textId="77777777" w:rsidR="003A2F12" w:rsidRPr="00E5277D" w:rsidRDefault="00E038B6">
      <w:pPr>
        <w:numPr>
          <w:ilvl w:val="0"/>
          <w:numId w:val="5"/>
        </w:numPr>
        <w:ind w:left="1417" w:hanging="35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auses the playing when necessary </w:t>
      </w:r>
    </w:p>
    <w:p w14:paraId="45101436" w14:textId="77777777" w:rsidR="003A2F12" w:rsidRPr="00E5277D" w:rsidRDefault="003A2F12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4E43CBA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7" w:name="_Toc97308976"/>
      <w:r w:rsidRPr="00E5277D">
        <w:rPr>
          <w:rFonts w:asciiTheme="majorBidi" w:eastAsia="Times New Roman" w:hAnsiTheme="majorBidi" w:cstheme="majorBidi"/>
          <w:i/>
          <w:color w:val="0E101A"/>
        </w:rPr>
        <w:t>Use Case 4</w:t>
      </w:r>
      <w:bookmarkEnd w:id="7"/>
    </w:p>
    <w:p w14:paraId="12FA6EA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437A102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4528B83F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</w:p>
    <w:p w14:paraId="46311FA7" w14:textId="77777777" w:rsidR="003A2F12" w:rsidRPr="00E5277D" w:rsidRDefault="00E038B6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can navigate to the previous point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77777777" w:rsidR="003A2F12" w:rsidRPr="00E5277D" w:rsidRDefault="00E038B6">
      <w:pPr>
        <w:pStyle w:val="Heading4"/>
        <w:jc w:val="both"/>
        <w:rPr>
          <w:rFonts w:asciiTheme="majorBidi" w:eastAsia="Times New Roman" w:hAnsiTheme="majorBidi" w:cstheme="majorBidi"/>
          <w:i/>
          <w:color w:val="0E101A"/>
        </w:rPr>
      </w:pPr>
      <w:bookmarkStart w:id="8" w:name="_Toc97308977"/>
      <w:r w:rsidRPr="00E5277D">
        <w:rPr>
          <w:rFonts w:asciiTheme="majorBidi" w:eastAsia="Times New Roman" w:hAnsiTheme="majorBidi" w:cstheme="majorBidi"/>
          <w:i/>
          <w:color w:val="0E101A"/>
        </w:rPr>
        <w:t>Use Case 5</w:t>
      </w:r>
      <w:bookmarkEnd w:id="8"/>
    </w:p>
    <w:p w14:paraId="685960EB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47E8006C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A human user (music learner)</w:t>
      </w:r>
    </w:p>
    <w:p w14:paraId="2A64FC0A" w14:textId="77777777" w:rsidR="003A2F12" w:rsidRPr="00E5277D" w:rsidRDefault="00E038B6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            Scenario: </w:t>
      </w:r>
    </w:p>
    <w:p w14:paraId="672CBAD0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3A07BDC4" w14:textId="77777777" w:rsidR="003A2F12" w:rsidRPr="00E5277D" w:rsidRDefault="00E038B6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662D1B69" w:rsidR="003A2F12" w:rsidRPr="00E5277D" w:rsidRDefault="008433BF">
      <w:pPr>
        <w:numPr>
          <w:ilvl w:val="0"/>
          <w:numId w:val="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 compares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063E3FC5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9" w:name="_Toc97308978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9"/>
    </w:p>
    <w:p w14:paraId="46223A7C" w14:textId="77777777" w:rsidR="003A2F12" w:rsidRPr="00E5277D" w:rsidRDefault="003A2F12" w:rsidP="00796771">
      <w:pPr>
        <w:jc w:val="center"/>
      </w:pPr>
    </w:p>
    <w:p w14:paraId="2A2A7CB1" w14:textId="77777777" w:rsidR="003A2F12" w:rsidRPr="00E5277D" w:rsidRDefault="003A2F12" w:rsidP="00796771">
      <w:pPr>
        <w:jc w:val="center"/>
      </w:pPr>
    </w:p>
    <w:p w14:paraId="3AFE5D61" w14:textId="77777777" w:rsidR="003A2F12" w:rsidRPr="00E5277D" w:rsidRDefault="003A2F12" w:rsidP="00796771">
      <w:pPr>
        <w:jc w:val="center"/>
        <w:rPr>
          <w:color w:val="0E101A"/>
        </w:rPr>
      </w:pPr>
      <w:bookmarkStart w:id="10" w:name="_d5qihttpqynz" w:colFirst="0" w:colLast="0"/>
      <w:bookmarkEnd w:id="10"/>
    </w:p>
    <w:p w14:paraId="4B512C3A" w14:textId="4250B66A" w:rsidR="003A2F12" w:rsidRPr="00E5277D" w:rsidRDefault="003A2F12" w:rsidP="00796771">
      <w:pPr>
        <w:jc w:val="center"/>
        <w:rPr>
          <w:color w:val="0E101A"/>
        </w:rPr>
      </w:pPr>
      <w:bookmarkStart w:id="11" w:name="_2xhn3igxzh5x" w:colFirst="0" w:colLast="0"/>
      <w:bookmarkEnd w:id="11"/>
    </w:p>
    <w:p w14:paraId="041A8CAF" w14:textId="03EA44ED" w:rsidR="003A2F12" w:rsidRPr="00E5277D" w:rsidRDefault="00E038B6" w:rsidP="00796771">
      <w:pPr>
        <w:jc w:val="center"/>
        <w:rPr>
          <w:b/>
          <w:color w:val="F3F3F3"/>
          <w:sz w:val="54"/>
          <w:szCs w:val="54"/>
        </w:rPr>
      </w:pPr>
      <w:bookmarkStart w:id="12" w:name="_pr6v10tyvnyf" w:colFirst="0" w:colLast="0"/>
      <w:bookmarkEnd w:id="12"/>
      <w:r w:rsidRPr="00E5277D">
        <w:rPr>
          <w:noProof/>
          <w:color w:val="0E101A"/>
        </w:rPr>
        <w:drawing>
          <wp:inline distT="114300" distB="114300" distL="114300" distR="114300" wp14:anchorId="4738E722" wp14:editId="6D07EFFF">
            <wp:extent cx="3835238" cy="4787697"/>
            <wp:effectExtent l="0" t="0" r="0" b="0"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5238" cy="47876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3C05D" w14:textId="77777777" w:rsidR="003A2F12" w:rsidRPr="00E5277D" w:rsidRDefault="003A2F12" w:rsidP="00796771">
      <w:pPr>
        <w:jc w:val="center"/>
      </w:pPr>
    </w:p>
    <w:p w14:paraId="04475866" w14:textId="391C8A68" w:rsidR="003A2F12" w:rsidRPr="00E5277D" w:rsidRDefault="003A2F12" w:rsidP="00796771">
      <w:pPr>
        <w:jc w:val="center"/>
      </w:pPr>
    </w:p>
    <w:p w14:paraId="401705C4" w14:textId="77777777" w:rsidR="003A2F12" w:rsidRPr="00E5277D" w:rsidRDefault="003A2F12" w:rsidP="00796771">
      <w:pPr>
        <w:jc w:val="center"/>
      </w:pPr>
    </w:p>
    <w:p w14:paraId="4E44F955" w14:textId="77777777" w:rsidR="003A2F12" w:rsidRPr="00E5277D" w:rsidRDefault="003A2F12" w:rsidP="00796771">
      <w:pPr>
        <w:jc w:val="center"/>
      </w:pPr>
    </w:p>
    <w:p w14:paraId="471E1682" w14:textId="77777777" w:rsidR="003A2F12" w:rsidRPr="00E5277D" w:rsidRDefault="003A2F12" w:rsidP="00796771">
      <w:pPr>
        <w:jc w:val="center"/>
      </w:pPr>
    </w:p>
    <w:p w14:paraId="685250E4" w14:textId="77777777" w:rsidR="003A2F12" w:rsidRPr="00E5277D" w:rsidRDefault="003A2F12" w:rsidP="00796771">
      <w:pPr>
        <w:jc w:val="center"/>
      </w:pPr>
    </w:p>
    <w:p w14:paraId="38F62899" w14:textId="77777777" w:rsidR="003A2F12" w:rsidRPr="00E5277D" w:rsidRDefault="00E038B6" w:rsidP="00796771">
      <w:pPr>
        <w:jc w:val="center"/>
      </w:pPr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&#13;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0CDB5" w14:textId="77777777" w:rsidR="004768F1" w:rsidRDefault="004768F1">
      <w:pPr>
        <w:spacing w:line="240" w:lineRule="auto"/>
      </w:pPr>
      <w:r>
        <w:separator/>
      </w:r>
    </w:p>
  </w:endnote>
  <w:endnote w:type="continuationSeparator" w:id="0">
    <w:p w14:paraId="0A32103B" w14:textId="77777777" w:rsidR="004768F1" w:rsidRDefault="004768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1A977" w14:textId="77777777" w:rsidR="004768F1" w:rsidRDefault="004768F1">
      <w:pPr>
        <w:spacing w:line="240" w:lineRule="auto"/>
      </w:pPr>
      <w:r>
        <w:separator/>
      </w:r>
    </w:p>
  </w:footnote>
  <w:footnote w:type="continuationSeparator" w:id="0">
    <w:p w14:paraId="4C5B3512" w14:textId="77777777" w:rsidR="004768F1" w:rsidRDefault="004768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C7C70"/>
    <w:rsid w:val="00252DA5"/>
    <w:rsid w:val="0025437B"/>
    <w:rsid w:val="00283294"/>
    <w:rsid w:val="003A2F12"/>
    <w:rsid w:val="004768F1"/>
    <w:rsid w:val="0056755C"/>
    <w:rsid w:val="00796771"/>
    <w:rsid w:val="007A3FB9"/>
    <w:rsid w:val="008433BF"/>
    <w:rsid w:val="00893239"/>
    <w:rsid w:val="009562F7"/>
    <w:rsid w:val="00B936A5"/>
    <w:rsid w:val="00D15B13"/>
    <w:rsid w:val="00E038B6"/>
    <w:rsid w:val="00E5277D"/>
    <w:rsid w:val="00EB7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</cp:revision>
  <cp:lastPrinted>2022-03-04T22:40:00Z</cp:lastPrinted>
  <dcterms:created xsi:type="dcterms:W3CDTF">2022-03-04T22:21:00Z</dcterms:created>
  <dcterms:modified xsi:type="dcterms:W3CDTF">2022-04-11T00:08:00Z</dcterms:modified>
</cp:coreProperties>
</file>